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5</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5 were used to examine regional and temporal patterns in strandings and human interaction cases across age and sex for six species. Over the study period, 14,167 pinnipeds stranded along the coasts of Washington and Oregon, 11% of which were documented as human interaction cases. Gunshot wounds and fisheries interactions constituted the majority of human interaction cases (36% and 20%,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causes of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strandings across six pinniped species in the Pacific Northwest from 1989-2015 to investigate trends in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ay, hooded, harp, and harbor seal strandings in the northeast U.S. were found to have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finding illustrates the importance of acknowledging and contextualizing the uncertainty that exists when using stranding data as a window into the health, status, or threats facing pinniped populations. However, despite the caveats inherent in studying stranding records, the information often represents the best and only available data, representing the realities of what we know, what we don’t know, and what we might be able to learn in the future.</w:t>
      </w:r>
    </w:p>
    <w:p>
      <w:pPr>
        <w:pStyle w:val="BodyText"/>
      </w:pPr>
      <w:r>
        <w:t xml:space="preserve">Comprehensive 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rehabilitate stranded marine animals.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nd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 to 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account for a rise in reported stranding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of fisheries interactions, gunshot wounds, boat collisions, or "other" human interactions. Descriptions of "other" human interactions include but are not limited to indeterminate blunt trauma, missing body parts, dog bites, debris entanglement, oil staining, and humans harrassing or illegally relocating animals.</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number of fisheries interactions divided by total stranding cases), which could reveal changes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 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hough carcasses in stages of advanced decomposition can drift for some time before making landfall.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rded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records include the likely cause of stranding (namely malnutrition, injury, disease, out of habitat, and abandonment) and whether there was evidence of human-caused injuries. Evidence of human interaction was present in 11% of all stranding cases over the study period, including fisheries interactions (n = 310, 20% of all human interaction cases), gunshot wounds (n = 552, 36% of all human interaction cases), boat collision injuries (n = 73, 5% of all human interaction cases), and "other" (n = 606, 40% of all human interaction cases).</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nstitut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involving gunshot wounds versus fisheries entanglement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constituted a lower proportion of human interaction cases for those three species but amounted to more than 70% of human interaction cases for Guadalupe and northern fur seals (Table 1). Boat collision injuries are encountered much less frequently than the other types of human interaction cases but are most prevalent in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those assigned a species or age class designation) were male, while the sex composition was more equal for the other species (Table 5). For California sea lions and Steller sea lions, more than half of identified strandings were adults, while the majority for the other four species were pups and yearlings (Table 5).</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4.1, p &lt; 0.05), but the</w:t>
      </w:r>
      <w:r>
        <w:t xml:space="preserve"> </w:t>
      </w:r>
      <w:r>
        <w:rPr>
          <w:i/>
        </w:rPr>
        <w:t xml:space="preserve">prevalence</w:t>
      </w:r>
      <w:r>
        <w:t xml:space="preserve"> </w:t>
      </w:r>
      <w:r>
        <w:t xml:space="preserve">of human interaction cases is similar for males and females (approximately 16%). The prevalence of fisheries interactions and boat injuries is similar between males and females, though gunshot wounds are more prevalent for males (Table 3). For specific age clas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 FIX RATES</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others (FIX)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area having a large number of haul-outs, rookeries, and people reporting strandings.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4191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beginning in the mid-2000s; and increasing strandings in harbor seals (), California sea lions (), Guadualupe fur seals (), northern elephant seals (), Steller sea lions (), and northern fur seals ().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denoted by black regression line; y = 1.1x, z = 27.2, p &lt; 0.001) and for each species shows increasing cases for harbor seals (), California sea lions (), Guadalupe fur seals (), and Steller sea lions () and (b) increasing number of gunshot wounds (y = 6.5x, z = 14.8, p &lt; 0.001), fisheries entanglements (y = 3.7x, z = 9.9, p &lt; 0.001), and boat injuries (y = 1.1x, 25.5, p &lt; 0.001). Regression lines for each species and type not shown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regression line, y = 0.005x, t = 5.8, p &lt; 0.001, r-sq = 0.55) and increasing for California sea lions (y = 0.003x, t = 1.9, p &lt; 0.05) and northern fur seals (y = 0.08x, t = 1.8, p &lt; 0.1), and decreasing for northern elephant seals (y = -0.08x, t = -2.0, p &lt; 0.05); (b) increasing for all types combined (y = 0.005x, t = 5.8, p &lt; 0.001) and for each HI case type: gunshot wounds (y = 0.03x, t = 7.5, p &lt; 0.001), fisheries entanglements (y = 0.02x, t = 3.6, p &lt; 0.001), boat injuries (y = 0.001x, t = 6.1, p &lt; 0.001), and other (y = 0.03x, t = 6.1, p &lt; 0.001). Regression lines not shown for individual species and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8">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39">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w:t>
      </w:r>
      <w:r>
        <w:t xml:space="preserve"> </w:t>
      </w:r>
      <w:r>
        <w:t xml:space="preserve">Sea Lion (Eumetopias jubatus). 144pp. Protected Resources Division, Alaska Region, National Marine Fisheries Service, 709 West 9th St, Juneau, Alaska 99802.</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0">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1">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1c4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6T15:07:23Z</dcterms:created>
  <dcterms:modified xsi:type="dcterms:W3CDTF">2017-02-26T15:07:23Z</dcterms:modified>
</cp:coreProperties>
</file>